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uman Resources Department</w:t>
      </w:r>
      <w:r>
        <w:br/>
      </w:r>
      <w:r>
        <w:t xml:space="preserve">[Institution/Organization Name]</w:t>
      </w:r>
      <w:r>
        <w:br/>
      </w:r>
      <w:r>
        <w:t xml:space="preserve">[Address of the Institution in Bangladesh Dhaka]</w:t>
      </w:r>
      <w:r>
        <w:br/>
      </w:r>
      <w:r>
        <w:t xml:space="preserve">Dhaka, Bangladesh</w:t>
      </w:r>
    </w:p>
    <w:bookmarkStart w:id="20" w:name="dear-hiring-committee"/>
    <w:p>
      <w:pPr>
        <w:pStyle w:val="Heading2"/>
      </w:pPr>
      <w:r>
        <w:t xml:space="preserve">Dear Hiring Committee,</w:t>
      </w:r>
    </w:p>
    <w:p>
      <w:pPr>
        <w:pStyle w:val="FirstParagraph"/>
      </w:pPr>
      <w:r>
        <w:t xml:space="preserve">I am writing to express my enthusiastic interest in the Medical Researcher position at [Institution/Organization Name] in Bangladesh Dhaka. As a dedicated and experienced medical researcher with a passion for addressing public health challenges, I am eager to contribute my expertise and skills to advance medical science and improve healthcare outcomes in Bangladesh. With a strong academic background, hands-on research experience, and a commitment to innovation, I am confident that my qualifications align with the mission of your organization.</w:t>
      </w:r>
    </w:p>
    <w:p>
      <w:pPr>
        <w:pStyle w:val="BodyText"/>
      </w:pPr>
      <w:r>
        <w:t xml:space="preserve">My journey as a Medical Researcher began during my [Degree, e.g., Master’s/PhD] in [Relevant Field] from [University Name], where I developed a deep understanding of biomedical research methodologies and their application in solving complex health issues. Over the past [X years], I have worked on diverse projects ranging from infectious disease epidemiology to translational research, focusing on areas such as [specific fields, e.g., cancer biology, molecular diagnostics, or public health interventions]. These experiences have equipped me with the technical skills, analytical rigor, and collaborative mindset necessary to thrive in a dynamic research environment like Bangladesh Dhaka.</w:t>
      </w:r>
    </w:p>
    <w:p>
      <w:pPr>
        <w:pStyle w:val="BodyText"/>
      </w:pPr>
      <w:r>
        <w:t xml:space="preserve">What draws me to the Medical Researcher role at your institution is its commitment to addressing critical health challenges in Bangladesh. As a country with unique public health priorities—such as combating [specific diseases or issues, e.g., dengue fever, maternal mortality, or non-communicable diseases]—the need for innovative research is more pressing than ever. My work on [mention specific projects or achievements] has prepared me to contribute meaningfully to such efforts. For instance, during my tenure at [Previous Organization], I led a study on [Project Title], which resulted in [specific outcome, e.g., a published paper in a peer-reviewed journal or the development of a novel diagnostic tool]. This project not only enhanced my ability to manage large-scale research but also reinforced my belief in the power of science to transform lives.</w:t>
      </w:r>
    </w:p>
    <w:p>
      <w:pPr>
        <w:pStyle w:val="BodyText"/>
      </w:pPr>
      <w:r>
        <w:t xml:space="preserve">Living and working in Bangladesh Dhaka has given me firsthand insight into the region’s healthcare landscape. I have witnessed both the challenges and opportunities that arise from a rapidly growing population, limited resources, and evolving medical needs. As a Medical Researcher, I am driven by the goal of creating solutions that are not only scientifically sound but also culturally and contextually relevant. My ability to navigate these complexities is further strengthened by my proficiency in [mention languages or technical skills, e.g., data analysis software like R or Python, laboratory techniques such as PCR or flow cytometry, etc.].</w:t>
      </w:r>
    </w:p>
    <w:p>
      <w:pPr>
        <w:pStyle w:val="BodyText"/>
      </w:pPr>
      <w:r>
        <w:t xml:space="preserve">What sets me apart as a Medical Researcher is my interdisciplinary approach and passion for mentorship. I have collaborated with teams of clinicians, epidemiologists, and policymakers to ensure that my research translates into actionable strategies. For example, in [Project Name], I partnered with local healthcare providers to design a community-based intervention that reduced [specific health issue] by [percentage or metric]. This experience underscored the importance of bridging the gap between academic research and real-world applications—a principle I aim to uphold at your institution.</w:t>
      </w:r>
    </w:p>
    <w:p>
      <w:pPr>
        <w:pStyle w:val="BodyText"/>
      </w:pPr>
      <w:r>
        <w:t xml:space="preserve">In Bangladesh Dhaka, the medical research community is rapidly evolving, with institutions like yours at the forefront of innovation. I am particularly inspired by [mention a specific initiative, research program, or achievement of the institution], which aligns closely with my own research interests. I would be honored to contribute to such impactful work by leveraging my expertise in [specific area, e.g., molecular biology, clinical trials, or health policy]. Additionally, I am eager to engage with local stakeholders and collaborate on projects that address the unique health needs of Bangladesh’s population.</w:t>
      </w:r>
    </w:p>
    <w:p>
      <w:pPr>
        <w:pStyle w:val="BodyText"/>
      </w:pPr>
      <w:r>
        <w:t xml:space="preserve">My motivation as a Medical Researcher is rooted in a desire to make a tangible difference. Whether it is through discovering new treatments, improving diagnostic tools, or informing public health policies, I am committed to advancing medical science in ways that benefit patients and communities. In Bangladesh Dhaka, where the intersection of tradition and modernity creates both challenges and opportunities for healthcare innovation, I believe my skills and perspective can add significant value.</w:t>
      </w:r>
    </w:p>
    <w:p>
      <w:pPr>
        <w:pStyle w:val="BodyText"/>
      </w:pPr>
      <w:r>
        <w:t xml:space="preserve">I would welcome the opportunity to discuss how my background, research experience, and dedication to medical science align with your organization’s goals. Thank you for considering my application. I look forward to the possibility of contributing to [Institution/Organization Name]’s mission as a Medical Researcher in Bangladesh Dhaka.</w:t>
      </w:r>
    </w:p>
    <w:p>
      <w:pPr>
        <w:pStyle w:val="BodyText"/>
      </w:pPr>
      <w:r>
        <w:t xml:space="preserve">Sincerely,</w:t>
      </w:r>
      <w:r>
        <w:br/>
      </w:r>
      <w:r>
        <w:rPr>
          <w:bCs/>
          <w:b/>
        </w:rPr>
        <w:t xml:space="preserve">[Your Name]</w:t>
      </w:r>
      <w:r>
        <w:br/>
      </w:r>
      <w:r>
        <w:t xml:space="preserve">[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